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27FD" w:rsidRPr="0093515F" w:rsidRDefault="00D527FD" w:rsidP="00D527FD">
      <w:pPr>
        <w:spacing w:before="96"/>
        <w:ind w:left="1410" w:right="1946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3515F">
        <w:rPr>
          <w:rFonts w:ascii="Times New Roman" w:hAnsi="Times New Roman" w:cs="Times New Roman"/>
          <w:b/>
          <w:sz w:val="24"/>
          <w:szCs w:val="24"/>
        </w:rPr>
        <w:t>DETAILS</w:t>
      </w:r>
      <w:r w:rsidRPr="0093515F">
        <w:rPr>
          <w:rFonts w:ascii="Times New Roman" w:hAnsi="Times New Roman" w:cs="Times New Roman"/>
          <w:b/>
          <w:spacing w:val="3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OF</w:t>
      </w:r>
      <w:r w:rsidRPr="0093515F">
        <w:rPr>
          <w:rFonts w:ascii="Times New Roman" w:hAnsi="Times New Roman" w:cs="Times New Roman"/>
          <w:b/>
          <w:spacing w:val="2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FEES</w:t>
      </w:r>
      <w:r w:rsidRPr="0093515F">
        <w:rPr>
          <w:rFonts w:ascii="Times New Roman" w:hAnsi="Times New Roman" w:cs="Times New Roman"/>
          <w:b/>
          <w:spacing w:val="3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AND</w:t>
      </w:r>
      <w:r w:rsidRPr="0093515F">
        <w:rPr>
          <w:rFonts w:ascii="Times New Roman" w:hAnsi="Times New Roman" w:cs="Times New Roman"/>
          <w:b/>
          <w:spacing w:val="2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FUNDS</w:t>
      </w:r>
    </w:p>
    <w:tbl>
      <w:tblPr>
        <w:tblStyle w:val="LightList-Accent5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1E0"/>
      </w:tblPr>
      <w:tblGrid>
        <w:gridCol w:w="4794"/>
        <w:gridCol w:w="4785"/>
      </w:tblGrid>
      <w:tr w:rsidR="00D527FD" w:rsidRPr="001273F8" w:rsidTr="00D527FD">
        <w:trPr>
          <w:cnfStyle w:val="100000000000"/>
          <w:trHeight w:val="316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71" w:lineRule="exact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93515F">
              <w:rPr>
                <w:b w:val="0"/>
                <w:sz w:val="24"/>
                <w:szCs w:val="24"/>
              </w:rPr>
              <w:t>H.O.</w:t>
            </w:r>
            <w:proofErr w:type="spellEnd"/>
            <w:proofErr w:type="gramEnd"/>
            <w:r w:rsidRPr="0093515F">
              <w:rPr>
                <w:b w:val="0"/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b w:val="0"/>
                <w:sz w:val="24"/>
                <w:szCs w:val="24"/>
              </w:rPr>
              <w:t>A/c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71" w:lineRule="exact"/>
              <w:ind w:left="100"/>
              <w:rPr>
                <w:b w:val="0"/>
                <w:sz w:val="24"/>
                <w:szCs w:val="24"/>
              </w:rPr>
            </w:pPr>
            <w:r w:rsidRPr="0093515F">
              <w:rPr>
                <w:b w:val="0"/>
                <w:sz w:val="24"/>
                <w:szCs w:val="24"/>
              </w:rPr>
              <w:t>Amount</w:t>
            </w:r>
          </w:p>
        </w:tc>
      </w:tr>
      <w:tr w:rsidR="00D527FD" w:rsidRPr="001273F8" w:rsidTr="00D527FD">
        <w:trPr>
          <w:cnfStyle w:val="000000100000"/>
          <w:trHeight w:val="316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71" w:lineRule="exact"/>
              <w:rPr>
                <w:b w:val="0"/>
                <w:sz w:val="24"/>
                <w:szCs w:val="24"/>
              </w:rPr>
            </w:pPr>
            <w:r w:rsidRPr="0093515F">
              <w:rPr>
                <w:b w:val="0"/>
                <w:sz w:val="24"/>
                <w:szCs w:val="24"/>
              </w:rPr>
              <w:t>Fees</w:t>
            </w:r>
            <w:r w:rsidRPr="0093515F">
              <w:rPr>
                <w:b w:val="0"/>
                <w:spacing w:val="-5"/>
                <w:sz w:val="24"/>
                <w:szCs w:val="24"/>
              </w:rPr>
              <w:t xml:space="preserve"> </w:t>
            </w:r>
            <w:r w:rsidRPr="0093515F">
              <w:rPr>
                <w:b w:val="0"/>
                <w:sz w:val="24"/>
                <w:szCs w:val="24"/>
              </w:rPr>
              <w:t>&amp;</w:t>
            </w:r>
            <w:r w:rsidRPr="0093515F">
              <w:rPr>
                <w:b w:val="0"/>
                <w:spacing w:val="-5"/>
                <w:sz w:val="24"/>
                <w:szCs w:val="24"/>
              </w:rPr>
              <w:t xml:space="preserve"> </w:t>
            </w:r>
            <w:r w:rsidRPr="0093515F">
              <w:rPr>
                <w:b w:val="0"/>
                <w:sz w:val="24"/>
                <w:szCs w:val="24"/>
              </w:rPr>
              <w:t>Funds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71" w:lineRule="exact"/>
              <w:ind w:left="100"/>
              <w:rPr>
                <w:b w:val="0"/>
                <w:sz w:val="24"/>
                <w:szCs w:val="24"/>
              </w:rPr>
            </w:pPr>
            <w:proofErr w:type="spellStart"/>
            <w:r w:rsidRPr="0093515F">
              <w:rPr>
                <w:b w:val="0"/>
                <w:sz w:val="24"/>
                <w:szCs w:val="24"/>
              </w:rPr>
              <w:t>Rs</w:t>
            </w:r>
            <w:proofErr w:type="spellEnd"/>
            <w:r w:rsidRPr="0093515F">
              <w:rPr>
                <w:b w:val="0"/>
                <w:sz w:val="24"/>
                <w:szCs w:val="24"/>
              </w:rPr>
              <w:t>.</w:t>
            </w:r>
          </w:p>
        </w:tc>
      </w:tr>
      <w:tr w:rsidR="00D527FD" w:rsidRPr="001273F8" w:rsidTr="00D527FD">
        <w:trPr>
          <w:trHeight w:val="317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49" w:lineRule="exact"/>
              <w:rPr>
                <w:b w:val="0"/>
                <w:sz w:val="24"/>
                <w:szCs w:val="24"/>
              </w:rPr>
            </w:pPr>
            <w:r w:rsidRPr="0093515F">
              <w:rPr>
                <w:b w:val="0"/>
                <w:sz w:val="24"/>
                <w:szCs w:val="24"/>
              </w:rPr>
              <w:t>Govt.</w:t>
            </w:r>
            <w:r w:rsidRPr="0093515F">
              <w:rPr>
                <w:b w:val="0"/>
                <w:spacing w:val="-3"/>
                <w:sz w:val="24"/>
                <w:szCs w:val="24"/>
              </w:rPr>
              <w:t xml:space="preserve"> </w:t>
            </w:r>
            <w:r w:rsidRPr="0093515F">
              <w:rPr>
                <w:b w:val="0"/>
                <w:sz w:val="24"/>
                <w:szCs w:val="24"/>
              </w:rPr>
              <w:t>Funds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D527FD" w:rsidRPr="001273F8" w:rsidTr="00D527FD">
        <w:trPr>
          <w:cnfStyle w:val="000000100000"/>
          <w:trHeight w:val="258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Tuition</w:t>
            </w:r>
            <w:r w:rsidRPr="0093515F">
              <w:rPr>
                <w:spacing w:val="-12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ee</w:t>
            </w:r>
            <w:r w:rsidRPr="0093515F">
              <w:rPr>
                <w:spacing w:val="-2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(Boys)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50.00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m.</w:t>
            </w:r>
          </w:p>
        </w:tc>
      </w:tr>
      <w:tr w:rsidR="00D527FD" w:rsidRPr="001273F8" w:rsidTr="00D527FD">
        <w:trPr>
          <w:trHeight w:val="249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Admission</w:t>
            </w:r>
            <w:r w:rsidRPr="0093515F">
              <w:rPr>
                <w:spacing w:val="-1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ee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5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cnfStyle w:val="000000100000"/>
          <w:trHeight w:val="24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0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Re-Admission</w:t>
            </w:r>
            <w:r w:rsidRPr="0093515F">
              <w:rPr>
                <w:spacing w:val="-10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ee (1</w:t>
            </w:r>
            <w:r w:rsidRPr="0093515F">
              <w:rPr>
                <w:sz w:val="24"/>
                <w:szCs w:val="24"/>
                <w:vertAlign w:val="superscript"/>
              </w:rPr>
              <w:t>st</w:t>
            </w:r>
            <w:r w:rsidRPr="0093515F">
              <w:rPr>
                <w:spacing w:val="-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time)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0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00.00</w:t>
            </w:r>
          </w:p>
        </w:tc>
      </w:tr>
      <w:tr w:rsidR="00D527FD" w:rsidRPr="001273F8" w:rsidTr="00D527FD">
        <w:trPr>
          <w:trHeight w:val="258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Re-Admission</w:t>
            </w:r>
            <w:r w:rsidRPr="0093515F">
              <w:rPr>
                <w:spacing w:val="-11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ee</w:t>
            </w:r>
            <w:r w:rsidRPr="0093515F">
              <w:rPr>
                <w:spacing w:val="-1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(2</w:t>
            </w:r>
            <w:r w:rsidRPr="0093515F">
              <w:rPr>
                <w:sz w:val="24"/>
                <w:szCs w:val="24"/>
                <w:vertAlign w:val="superscript"/>
              </w:rPr>
              <w:t>nd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time)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00.00</w:t>
            </w:r>
          </w:p>
        </w:tc>
      </w:tr>
      <w:tr w:rsidR="00D527FD" w:rsidRPr="001273F8" w:rsidTr="00D527FD">
        <w:trPr>
          <w:cnfStyle w:val="000000100000"/>
          <w:trHeight w:val="268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48" w:lineRule="exact"/>
              <w:rPr>
                <w:b w:val="0"/>
                <w:sz w:val="24"/>
                <w:szCs w:val="24"/>
              </w:rPr>
            </w:pPr>
            <w:r w:rsidRPr="0093515F">
              <w:rPr>
                <w:b w:val="0"/>
                <w:sz w:val="24"/>
                <w:szCs w:val="24"/>
              </w:rPr>
              <w:t>University</w:t>
            </w:r>
            <w:r w:rsidRPr="0093515F">
              <w:rPr>
                <w:b w:val="0"/>
                <w:spacing w:val="-14"/>
                <w:sz w:val="24"/>
                <w:szCs w:val="24"/>
              </w:rPr>
              <w:t xml:space="preserve"> </w:t>
            </w:r>
            <w:r w:rsidRPr="0093515F">
              <w:rPr>
                <w:b w:val="0"/>
                <w:sz w:val="24"/>
                <w:szCs w:val="24"/>
              </w:rPr>
              <w:t>Funds/Fee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D527FD" w:rsidRPr="001273F8" w:rsidTr="00D527FD">
        <w:trPr>
          <w:trHeight w:val="249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30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University</w:t>
            </w:r>
            <w:r w:rsidRPr="0093515F">
              <w:rPr>
                <w:spacing w:val="-11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Development</w:t>
            </w:r>
            <w:r w:rsidRPr="0093515F">
              <w:rPr>
                <w:spacing w:val="-9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  <w:r w:rsidRPr="0093515F">
              <w:rPr>
                <w:spacing w:val="-12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(General)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30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50.00</w:t>
            </w:r>
            <w:r w:rsidRPr="0093515F">
              <w:rPr>
                <w:spacing w:val="-12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(</w:t>
            </w:r>
            <w:proofErr w:type="spellStart"/>
            <w:r w:rsidRPr="0093515F">
              <w:rPr>
                <w:sz w:val="24"/>
                <w:szCs w:val="24"/>
              </w:rPr>
              <w:t>Subsidised</w:t>
            </w:r>
            <w:proofErr w:type="spellEnd"/>
            <w:r w:rsidRPr="0093515F">
              <w:rPr>
                <w:sz w:val="24"/>
                <w:szCs w:val="24"/>
              </w:rPr>
              <w:t>)</w:t>
            </w:r>
          </w:p>
        </w:tc>
      </w:tr>
      <w:tr w:rsidR="00D527FD" w:rsidRPr="001273F8" w:rsidTr="00D527FD">
        <w:trPr>
          <w:cnfStyle w:val="000000100000"/>
          <w:trHeight w:val="258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University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Development</w:t>
            </w:r>
            <w:r w:rsidRPr="0093515F">
              <w:rPr>
                <w:spacing w:val="-7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  <w:r w:rsidRPr="0093515F">
              <w:rPr>
                <w:spacing w:val="-10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(</w:t>
            </w:r>
            <w:proofErr w:type="spellStart"/>
            <w:r w:rsidRPr="0093515F">
              <w:rPr>
                <w:sz w:val="24"/>
                <w:szCs w:val="24"/>
              </w:rPr>
              <w:t>BPL</w:t>
            </w:r>
            <w:proofErr w:type="spellEnd"/>
            <w:r w:rsidRPr="0093515F">
              <w:rPr>
                <w:sz w:val="24"/>
                <w:szCs w:val="24"/>
              </w:rPr>
              <w:t>/</w:t>
            </w:r>
            <w:proofErr w:type="spellStart"/>
            <w:r w:rsidRPr="0093515F">
              <w:rPr>
                <w:sz w:val="24"/>
                <w:szCs w:val="24"/>
              </w:rPr>
              <w:t>IRDP</w:t>
            </w:r>
            <w:proofErr w:type="spellEnd"/>
            <w:r w:rsidRPr="0093515F">
              <w:rPr>
                <w:sz w:val="24"/>
                <w:szCs w:val="24"/>
              </w:rPr>
              <w:t>)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00.00</w:t>
            </w:r>
            <w:r w:rsidRPr="0093515F">
              <w:rPr>
                <w:spacing w:val="-10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(Non-</w:t>
            </w:r>
            <w:proofErr w:type="spellStart"/>
            <w:r w:rsidRPr="0093515F">
              <w:rPr>
                <w:sz w:val="24"/>
                <w:szCs w:val="24"/>
              </w:rPr>
              <w:t>Subsidised</w:t>
            </w:r>
            <w:proofErr w:type="spellEnd"/>
            <w:r w:rsidRPr="0093515F">
              <w:rPr>
                <w:sz w:val="24"/>
                <w:szCs w:val="24"/>
              </w:rPr>
              <w:t>)</w:t>
            </w:r>
          </w:p>
        </w:tc>
      </w:tr>
      <w:tr w:rsidR="00D527FD" w:rsidRPr="001273F8" w:rsidTr="00D527FD">
        <w:trPr>
          <w:trHeight w:val="249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Registration</w:t>
            </w:r>
            <w:r w:rsidRPr="0093515F">
              <w:rPr>
                <w:spacing w:val="-12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ee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0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  <w:r w:rsidRPr="0093515F">
              <w:rPr>
                <w:spacing w:val="-11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(online)</w:t>
            </w:r>
          </w:p>
        </w:tc>
      </w:tr>
      <w:tr w:rsidR="00D527FD" w:rsidRPr="001273F8" w:rsidTr="00D527FD">
        <w:trPr>
          <w:cnfStyle w:val="000000100000"/>
          <w:trHeight w:val="24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0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Continuation</w:t>
            </w:r>
            <w:r w:rsidRPr="0093515F">
              <w:rPr>
                <w:spacing w:val="-1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ee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0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trHeight w:val="258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Migration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ee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5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cnfStyle w:val="000000100000"/>
          <w:trHeight w:val="24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proofErr w:type="spellStart"/>
            <w:r w:rsidRPr="0093515F">
              <w:rPr>
                <w:sz w:val="24"/>
                <w:szCs w:val="24"/>
              </w:rPr>
              <w:t>H.P.U.</w:t>
            </w:r>
            <w:proofErr w:type="spellEnd"/>
            <w:r w:rsidRPr="0093515F">
              <w:rPr>
                <w:spacing w:val="4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Youth</w:t>
            </w:r>
            <w:r w:rsidRPr="0093515F">
              <w:rPr>
                <w:spacing w:val="-9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Welfare Fee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5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trHeight w:val="259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Holiday</w:t>
            </w:r>
            <w:r w:rsidRPr="0093515F">
              <w:rPr>
                <w:spacing w:val="-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Home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ee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.00</w:t>
            </w:r>
            <w:r w:rsidRPr="0093515F">
              <w:rPr>
                <w:spacing w:val="-7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cnfStyle w:val="000000100000"/>
          <w:trHeight w:val="24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Sports</w:t>
            </w:r>
            <w:r w:rsidRPr="0093515F">
              <w:rPr>
                <w:spacing w:val="-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ee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3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trHeight w:val="268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48" w:lineRule="exact"/>
              <w:rPr>
                <w:b w:val="0"/>
                <w:sz w:val="24"/>
                <w:szCs w:val="24"/>
              </w:rPr>
            </w:pPr>
            <w:r w:rsidRPr="0093515F">
              <w:rPr>
                <w:b w:val="0"/>
                <w:sz w:val="24"/>
                <w:szCs w:val="24"/>
              </w:rPr>
              <w:t>College Funds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D527FD" w:rsidRPr="001273F8" w:rsidTr="00D527FD">
        <w:trPr>
          <w:cnfStyle w:val="000000100000"/>
          <w:trHeight w:val="24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0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Library</w:t>
            </w:r>
            <w:r w:rsidRPr="0093515F">
              <w:rPr>
                <w:spacing w:val="-1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Security</w:t>
            </w:r>
            <w:r w:rsidRPr="0093515F">
              <w:rPr>
                <w:spacing w:val="-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(refundable)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0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0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trHeight w:val="258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House</w:t>
            </w:r>
            <w:r w:rsidRPr="0093515F">
              <w:rPr>
                <w:spacing w:val="-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Exam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ee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4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cnfStyle w:val="000000100000"/>
          <w:trHeight w:val="24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Magazine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ee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5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trHeight w:val="259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Union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5.00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m.</w:t>
            </w:r>
          </w:p>
        </w:tc>
      </w:tr>
      <w:tr w:rsidR="00D527FD" w:rsidRPr="001273F8" w:rsidTr="00D527FD">
        <w:trPr>
          <w:cnfStyle w:val="000000100000"/>
          <w:trHeight w:val="24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Medical</w:t>
            </w:r>
            <w:r w:rsidRPr="0093515F">
              <w:rPr>
                <w:spacing w:val="-11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6.00</w:t>
            </w:r>
            <w:r w:rsidRPr="0093515F">
              <w:rPr>
                <w:spacing w:val="-7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trHeight w:val="249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Student’s</w:t>
            </w:r>
            <w:r w:rsidRPr="0093515F">
              <w:rPr>
                <w:spacing w:val="1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Aid</w:t>
            </w:r>
            <w:r w:rsidRPr="0093515F">
              <w:rPr>
                <w:spacing w:val="-10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.00</w:t>
            </w:r>
            <w:r w:rsidRPr="0093515F">
              <w:rPr>
                <w:spacing w:val="-7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cnfStyle w:val="000000100000"/>
          <w:trHeight w:val="25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Identity</w:t>
            </w:r>
            <w:r w:rsidRPr="0093515F">
              <w:rPr>
                <w:spacing w:val="-9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Card</w:t>
            </w:r>
            <w:r w:rsidRPr="0093515F">
              <w:rPr>
                <w:spacing w:val="-10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ee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trHeight w:val="249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Duplicate</w:t>
            </w:r>
            <w:r w:rsidRPr="0093515F">
              <w:rPr>
                <w:spacing w:val="-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Identity</w:t>
            </w:r>
            <w:r w:rsidRPr="0093515F">
              <w:rPr>
                <w:spacing w:val="-9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Card</w:t>
            </w:r>
            <w:r w:rsidRPr="0093515F">
              <w:rPr>
                <w:spacing w:val="-11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ee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0.00</w:t>
            </w:r>
          </w:p>
        </w:tc>
      </w:tr>
      <w:tr w:rsidR="00D527FD" w:rsidRPr="001273F8" w:rsidTr="00D527FD">
        <w:trPr>
          <w:cnfStyle w:val="000000100000"/>
          <w:trHeight w:val="258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9" w:lineRule="exact"/>
              <w:rPr>
                <w:sz w:val="24"/>
                <w:szCs w:val="24"/>
              </w:rPr>
            </w:pPr>
            <w:proofErr w:type="spellStart"/>
            <w:r w:rsidRPr="0093515F">
              <w:rPr>
                <w:sz w:val="24"/>
                <w:szCs w:val="24"/>
              </w:rPr>
              <w:t>NCC</w:t>
            </w:r>
            <w:proofErr w:type="spellEnd"/>
            <w:r w:rsidRPr="0093515F">
              <w:rPr>
                <w:spacing w:val="-4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trHeight w:val="249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30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Building</w:t>
            </w:r>
            <w:r w:rsidRPr="0093515F">
              <w:rPr>
                <w:spacing w:val="-11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30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cnfStyle w:val="000000100000"/>
          <w:trHeight w:val="24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Book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Rebinding &amp;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Replacement</w:t>
            </w:r>
            <w:r w:rsidRPr="0093515F">
              <w:rPr>
                <w:spacing w:val="-7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5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trHeight w:val="508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48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Campus</w:t>
            </w:r>
            <w:r w:rsidRPr="0093515F">
              <w:rPr>
                <w:spacing w:val="-4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Dev,</w:t>
            </w:r>
            <w:r w:rsidRPr="0093515F">
              <w:rPr>
                <w:spacing w:val="-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Beautification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&amp;</w:t>
            </w:r>
            <w:r w:rsidRPr="0093515F">
              <w:rPr>
                <w:spacing w:val="-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up-keeping</w:t>
            </w:r>
          </w:p>
          <w:p w:rsidR="00D527FD" w:rsidRPr="0093515F" w:rsidRDefault="00D527FD" w:rsidP="00566996">
            <w:pPr>
              <w:pStyle w:val="TableParagraph"/>
              <w:spacing w:before="6" w:line="234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48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cnfStyle w:val="000000100000"/>
          <w:trHeight w:val="24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Cultural</w:t>
            </w:r>
            <w:r w:rsidRPr="0093515F">
              <w:rPr>
                <w:spacing w:val="-5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Activity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trHeight w:val="258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Furniture</w:t>
            </w:r>
            <w:r w:rsidRPr="0093515F">
              <w:rPr>
                <w:spacing w:val="-4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Repair/Replacement</w:t>
            </w:r>
            <w:r w:rsidRPr="0093515F">
              <w:rPr>
                <w:spacing w:val="-10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cnfStyle w:val="000000100000"/>
          <w:trHeight w:val="24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0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Computer</w:t>
            </w:r>
            <w:r w:rsidRPr="0093515F">
              <w:rPr>
                <w:spacing w:val="-7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&amp;</w:t>
            </w:r>
            <w:r w:rsidRPr="0093515F">
              <w:rPr>
                <w:spacing w:val="-4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Internet</w:t>
            </w:r>
            <w:r w:rsidRPr="0093515F">
              <w:rPr>
                <w:spacing w:val="-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acility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0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0.00</w:t>
            </w:r>
            <w:r w:rsidRPr="0093515F">
              <w:rPr>
                <w:spacing w:val="-6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a.</w:t>
            </w:r>
          </w:p>
        </w:tc>
      </w:tr>
      <w:tr w:rsidR="00D527FD" w:rsidRPr="001273F8" w:rsidTr="00D527FD">
        <w:trPr>
          <w:trHeight w:val="258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Sports</w:t>
            </w:r>
            <w:r w:rsidRPr="0093515F">
              <w:rPr>
                <w:spacing w:val="-2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3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0.00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m.</w:t>
            </w:r>
          </w:p>
        </w:tc>
      </w:tr>
      <w:tr w:rsidR="00D527FD" w:rsidRPr="001273F8" w:rsidTr="00D527FD">
        <w:trPr>
          <w:cnfStyle w:val="000000100000"/>
          <w:trHeight w:val="24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Rover</w:t>
            </w:r>
            <w:r w:rsidRPr="0093515F">
              <w:rPr>
                <w:spacing w:val="-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&amp;</w:t>
            </w:r>
            <w:r w:rsidRPr="0093515F">
              <w:rPr>
                <w:spacing w:val="-9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Rangers</w:t>
            </w:r>
            <w:r w:rsidRPr="0093515F">
              <w:rPr>
                <w:spacing w:val="-1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5.00</w:t>
            </w:r>
            <w:r w:rsidRPr="0093515F">
              <w:rPr>
                <w:spacing w:val="-4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m.</w:t>
            </w:r>
          </w:p>
        </w:tc>
      </w:tr>
      <w:tr w:rsidR="00D527FD" w:rsidRPr="001273F8" w:rsidTr="00D527FD">
        <w:trPr>
          <w:trHeight w:val="249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30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Physics</w:t>
            </w:r>
            <w:r w:rsidRPr="0093515F">
              <w:rPr>
                <w:spacing w:val="1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ractical</w:t>
            </w:r>
            <w:r w:rsidRPr="0093515F">
              <w:rPr>
                <w:spacing w:val="-14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30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0.00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m.</w:t>
            </w:r>
          </w:p>
        </w:tc>
      </w:tr>
      <w:tr w:rsidR="00D527FD" w:rsidRPr="001273F8" w:rsidTr="00D527FD">
        <w:trPr>
          <w:cnfStyle w:val="000000100000"/>
          <w:trHeight w:val="258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Chemistry Practical</w:t>
            </w:r>
            <w:r w:rsidRPr="0093515F">
              <w:rPr>
                <w:spacing w:val="-15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0.00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m.</w:t>
            </w:r>
          </w:p>
        </w:tc>
      </w:tr>
      <w:tr w:rsidR="00D527FD" w:rsidRPr="001273F8" w:rsidTr="00D527FD">
        <w:trPr>
          <w:trHeight w:val="249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Botany</w:t>
            </w:r>
            <w:r w:rsidRPr="0093515F">
              <w:rPr>
                <w:spacing w:val="-1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ractical</w:t>
            </w:r>
            <w:r w:rsidRPr="0093515F">
              <w:rPr>
                <w:spacing w:val="-14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0.00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m.</w:t>
            </w:r>
          </w:p>
        </w:tc>
      </w:tr>
      <w:tr w:rsidR="00D527FD" w:rsidRPr="001273F8" w:rsidTr="00D527FD">
        <w:trPr>
          <w:cnfStyle w:val="000000100000"/>
          <w:trHeight w:val="25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Zoology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ractical</w:t>
            </w:r>
            <w:r w:rsidRPr="0093515F">
              <w:rPr>
                <w:spacing w:val="-10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3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20.00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m.</w:t>
            </w:r>
          </w:p>
        </w:tc>
      </w:tr>
      <w:tr w:rsidR="00D527FD" w:rsidRPr="001273F8" w:rsidTr="00D527FD">
        <w:trPr>
          <w:trHeight w:val="249"/>
        </w:trPr>
        <w:tc>
          <w:tcPr>
            <w:cnfStyle w:val="001000000000"/>
            <w:tcW w:w="4794" w:type="dxa"/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r w:rsidRPr="0093515F">
              <w:rPr>
                <w:spacing w:val="-1"/>
                <w:sz w:val="24"/>
                <w:szCs w:val="24"/>
              </w:rPr>
              <w:t>Geography</w:t>
            </w:r>
            <w:r w:rsidRPr="0093515F">
              <w:rPr>
                <w:spacing w:val="2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ractical</w:t>
            </w:r>
            <w:r w:rsidRPr="0093515F">
              <w:rPr>
                <w:spacing w:val="-1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5.00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m.</w:t>
            </w:r>
          </w:p>
        </w:tc>
      </w:tr>
      <w:tr w:rsidR="00D527FD" w:rsidRPr="001273F8" w:rsidTr="00D527FD">
        <w:trPr>
          <w:cnfStyle w:val="000000100000"/>
          <w:trHeight w:val="249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Music</w:t>
            </w:r>
            <w:r w:rsidRPr="0093515F">
              <w:rPr>
                <w:spacing w:val="2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ractical</w:t>
            </w:r>
            <w:r w:rsidRPr="0093515F">
              <w:rPr>
                <w:spacing w:val="-1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Fund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29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5.00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m.</w:t>
            </w:r>
          </w:p>
        </w:tc>
      </w:tr>
      <w:tr w:rsidR="00D527FD" w:rsidRPr="001273F8" w:rsidTr="00D527FD">
        <w:trPr>
          <w:cnfStyle w:val="010000000000"/>
          <w:trHeight w:val="508"/>
        </w:trPr>
        <w:tc>
          <w:tcPr>
            <w:cnfStyle w:val="001000000000"/>
            <w:tcW w:w="47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48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Computer</w:t>
            </w:r>
            <w:r w:rsidRPr="0093515F">
              <w:rPr>
                <w:spacing w:val="-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ractical</w:t>
            </w:r>
            <w:r w:rsidRPr="0093515F">
              <w:rPr>
                <w:spacing w:val="-14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(Commerce</w:t>
            </w:r>
            <w:r w:rsidRPr="0093515F">
              <w:rPr>
                <w:spacing w:val="-3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&amp;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proofErr w:type="spellStart"/>
            <w:r w:rsidRPr="0093515F">
              <w:rPr>
                <w:sz w:val="24"/>
                <w:szCs w:val="24"/>
              </w:rPr>
              <w:t>Maths</w:t>
            </w:r>
            <w:proofErr w:type="spellEnd"/>
          </w:p>
          <w:p w:rsidR="00D527FD" w:rsidRPr="0093515F" w:rsidRDefault="00D527FD" w:rsidP="00566996">
            <w:pPr>
              <w:pStyle w:val="TableParagraph"/>
              <w:spacing w:before="7" w:line="234" w:lineRule="exact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Students)</w:t>
            </w:r>
          </w:p>
        </w:tc>
        <w:tc>
          <w:tcPr>
            <w:cnfStyle w:val="000100000000"/>
            <w:tcW w:w="478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527FD" w:rsidRPr="0093515F" w:rsidRDefault="00D527FD" w:rsidP="00566996">
            <w:pPr>
              <w:pStyle w:val="TableParagraph"/>
              <w:spacing w:line="248" w:lineRule="exact"/>
              <w:ind w:left="100"/>
              <w:rPr>
                <w:sz w:val="24"/>
                <w:szCs w:val="24"/>
              </w:rPr>
            </w:pPr>
            <w:r w:rsidRPr="0093515F">
              <w:rPr>
                <w:sz w:val="24"/>
                <w:szCs w:val="24"/>
              </w:rPr>
              <w:t>15.00</w:t>
            </w:r>
            <w:r w:rsidRPr="0093515F">
              <w:rPr>
                <w:spacing w:val="-8"/>
                <w:sz w:val="24"/>
                <w:szCs w:val="24"/>
              </w:rPr>
              <w:t xml:space="preserve"> </w:t>
            </w:r>
            <w:r w:rsidRPr="0093515F">
              <w:rPr>
                <w:sz w:val="24"/>
                <w:szCs w:val="24"/>
              </w:rPr>
              <w:t>p.m.</w:t>
            </w:r>
          </w:p>
        </w:tc>
      </w:tr>
    </w:tbl>
    <w:p w:rsidR="00D527FD" w:rsidRPr="0093515F" w:rsidRDefault="00D527FD" w:rsidP="00D527FD">
      <w:pPr>
        <w:ind w:left="545"/>
        <w:rPr>
          <w:rFonts w:ascii="Times New Roman" w:hAnsi="Times New Roman" w:cs="Times New Roman"/>
          <w:b/>
          <w:sz w:val="24"/>
          <w:szCs w:val="24"/>
        </w:rPr>
      </w:pPr>
      <w:r w:rsidRPr="0093515F">
        <w:rPr>
          <w:rFonts w:ascii="Times New Roman" w:hAnsi="Times New Roman" w:cs="Times New Roman"/>
          <w:b/>
          <w:sz w:val="24"/>
          <w:szCs w:val="24"/>
        </w:rPr>
        <w:lastRenderedPageBreak/>
        <w:t>PTA</w:t>
      </w:r>
      <w:r w:rsidRPr="0093515F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 xml:space="preserve">Fund: </w:t>
      </w:r>
      <w:proofErr w:type="spellStart"/>
      <w:r w:rsidRPr="0093515F">
        <w:rPr>
          <w:rFonts w:ascii="Times New Roman" w:hAnsi="Times New Roman" w:cs="Times New Roman"/>
          <w:b/>
          <w:sz w:val="24"/>
          <w:szCs w:val="24"/>
        </w:rPr>
        <w:t>Rs</w:t>
      </w:r>
      <w:proofErr w:type="spellEnd"/>
      <w:r w:rsidRPr="0093515F">
        <w:rPr>
          <w:rFonts w:ascii="Times New Roman" w:hAnsi="Times New Roman" w:cs="Times New Roman"/>
          <w:b/>
          <w:sz w:val="24"/>
          <w:szCs w:val="24"/>
        </w:rPr>
        <w:t>.</w:t>
      </w:r>
      <w:r w:rsidRPr="0093515F">
        <w:rPr>
          <w:rFonts w:ascii="Times New Roman" w:hAnsi="Times New Roman" w:cs="Times New Roman"/>
          <w:b/>
          <w:spacing w:val="-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400/-</w:t>
      </w:r>
      <w:r w:rsidRPr="0093515F">
        <w:rPr>
          <w:rFonts w:ascii="Times New Roman" w:hAnsi="Times New Roman" w:cs="Times New Roman"/>
          <w:b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will</w:t>
      </w:r>
      <w:r w:rsidRPr="0093515F">
        <w:rPr>
          <w:rFonts w:ascii="Times New Roman" w:hAnsi="Times New Roman" w:cs="Times New Roman"/>
          <w:b/>
          <w:spacing w:val="-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be</w:t>
      </w:r>
      <w:r w:rsidRPr="0093515F">
        <w:rPr>
          <w:rFonts w:ascii="Times New Roman" w:hAnsi="Times New Roman" w:cs="Times New Roman"/>
          <w:b/>
          <w:spacing w:val="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realized</w:t>
      </w:r>
      <w:r w:rsidRPr="0093515F">
        <w:rPr>
          <w:rFonts w:ascii="Times New Roman" w:hAnsi="Times New Roman" w:cs="Times New Roman"/>
          <w:b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at</w:t>
      </w:r>
      <w:r w:rsidRPr="0093515F">
        <w:rPr>
          <w:rFonts w:ascii="Times New Roman" w:hAnsi="Times New Roman" w:cs="Times New Roman"/>
          <w:b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the</w:t>
      </w:r>
      <w:r w:rsidRPr="0093515F">
        <w:rPr>
          <w:rFonts w:ascii="Times New Roman" w:hAnsi="Times New Roman" w:cs="Times New Roman"/>
          <w:b/>
          <w:spacing w:val="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time</w:t>
      </w:r>
      <w:r w:rsidRPr="0093515F">
        <w:rPr>
          <w:rFonts w:ascii="Times New Roman" w:hAnsi="Times New Roman" w:cs="Times New Roman"/>
          <w:b/>
          <w:spacing w:val="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of</w:t>
      </w:r>
      <w:r w:rsidRPr="0093515F">
        <w:rPr>
          <w:rFonts w:ascii="Times New Roman" w:hAnsi="Times New Roman" w:cs="Times New Roman"/>
          <w:b/>
          <w:spacing w:val="-8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Fresh</w:t>
      </w:r>
      <w:r w:rsidRPr="0093515F">
        <w:rPr>
          <w:rFonts w:ascii="Times New Roman" w:hAnsi="Times New Roman" w:cs="Times New Roman"/>
          <w:b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Admission</w:t>
      </w:r>
      <w:r w:rsidRPr="0093515F">
        <w:rPr>
          <w:rFonts w:ascii="Times New Roman" w:hAnsi="Times New Roman" w:cs="Times New Roman"/>
          <w:b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in</w:t>
      </w:r>
      <w:r w:rsidRPr="0093515F">
        <w:rPr>
          <w:rFonts w:ascii="Times New Roman" w:hAnsi="Times New Roman" w:cs="Times New Roman"/>
          <w:b/>
          <w:spacing w:val="-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1</w:t>
      </w:r>
      <w:r w:rsidRPr="0093515F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93515F">
        <w:rPr>
          <w:rFonts w:ascii="Times New Roman" w:hAnsi="Times New Roman" w:cs="Times New Roman"/>
          <w:b/>
          <w:sz w:val="24"/>
          <w:szCs w:val="24"/>
        </w:rPr>
        <w:t>,</w:t>
      </w:r>
      <w:r w:rsidRPr="0093515F">
        <w:rPr>
          <w:rFonts w:ascii="Times New Roman" w:hAnsi="Times New Roman" w:cs="Times New Roman"/>
          <w:b/>
          <w:spacing w:val="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2</w:t>
      </w:r>
      <w:r w:rsidRPr="0093515F">
        <w:rPr>
          <w:rFonts w:ascii="Times New Roman" w:hAnsi="Times New Roman" w:cs="Times New Roman"/>
          <w:b/>
          <w:sz w:val="24"/>
          <w:szCs w:val="24"/>
          <w:vertAlign w:val="superscript"/>
        </w:rPr>
        <w:t>nd</w:t>
      </w:r>
      <w:r w:rsidRPr="0093515F">
        <w:rPr>
          <w:rFonts w:ascii="Times New Roman" w:hAnsi="Times New Roman" w:cs="Times New Roman"/>
          <w:b/>
          <w:spacing w:val="-1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year</w:t>
      </w:r>
      <w:r w:rsidRPr="0093515F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&amp;</w:t>
      </w:r>
      <w:r w:rsidRPr="0093515F">
        <w:rPr>
          <w:rFonts w:ascii="Times New Roman" w:hAnsi="Times New Roman" w:cs="Times New Roman"/>
          <w:b/>
          <w:spacing w:val="-8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3</w:t>
      </w:r>
      <w:r w:rsidRPr="0093515F">
        <w:rPr>
          <w:rFonts w:ascii="Times New Roman" w:hAnsi="Times New Roman" w:cs="Times New Roman"/>
          <w:b/>
          <w:sz w:val="24"/>
          <w:szCs w:val="24"/>
          <w:vertAlign w:val="superscript"/>
        </w:rPr>
        <w:t>rd</w:t>
      </w:r>
      <w:r w:rsidRPr="0093515F">
        <w:rPr>
          <w:rFonts w:ascii="Times New Roman" w:hAnsi="Times New Roman" w:cs="Times New Roman"/>
          <w:b/>
          <w:sz w:val="24"/>
          <w:szCs w:val="24"/>
        </w:rPr>
        <w:t xml:space="preserve"> year</w:t>
      </w:r>
    </w:p>
    <w:p w:rsidR="00D527FD" w:rsidRPr="00A6153F" w:rsidRDefault="00D527FD" w:rsidP="00D527FD">
      <w:pPr>
        <w:spacing w:after="0"/>
        <w:ind w:left="545"/>
        <w:rPr>
          <w:rFonts w:ascii="Times New Roman" w:hAnsi="Times New Roman" w:cs="Times New Roman"/>
          <w:b/>
          <w:bCs/>
          <w:sz w:val="24"/>
          <w:szCs w:val="24"/>
        </w:rPr>
      </w:pPr>
      <w:r w:rsidRPr="00A6153F">
        <w:rPr>
          <w:rFonts w:ascii="Times New Roman" w:hAnsi="Times New Roman" w:cs="Times New Roman"/>
          <w:b/>
          <w:bCs/>
          <w:sz w:val="24"/>
          <w:szCs w:val="24"/>
        </w:rPr>
        <w:t>College</w:t>
      </w:r>
      <w:r w:rsidRPr="00A6153F">
        <w:rPr>
          <w:rFonts w:ascii="Times New Roman" w:hAnsi="Times New Roman" w:cs="Times New Roman"/>
          <w:b/>
          <w:bCs/>
          <w:spacing w:val="27"/>
          <w:sz w:val="24"/>
          <w:szCs w:val="24"/>
        </w:rPr>
        <w:t xml:space="preserve"> </w:t>
      </w:r>
      <w:r w:rsidRPr="00A6153F">
        <w:rPr>
          <w:rFonts w:ascii="Times New Roman" w:hAnsi="Times New Roman" w:cs="Times New Roman"/>
          <w:b/>
          <w:bCs/>
          <w:sz w:val="24"/>
          <w:szCs w:val="24"/>
        </w:rPr>
        <w:t>Fee</w:t>
      </w:r>
      <w:r w:rsidRPr="00A6153F">
        <w:rPr>
          <w:rFonts w:ascii="Times New Roman" w:hAnsi="Times New Roman" w:cs="Times New Roman"/>
          <w:b/>
          <w:bCs/>
          <w:spacing w:val="26"/>
          <w:sz w:val="24"/>
          <w:szCs w:val="24"/>
        </w:rPr>
        <w:t xml:space="preserve"> </w:t>
      </w:r>
      <w:r w:rsidRPr="00A6153F">
        <w:rPr>
          <w:rFonts w:ascii="Times New Roman" w:hAnsi="Times New Roman" w:cs="Times New Roman"/>
          <w:b/>
          <w:bCs/>
          <w:sz w:val="24"/>
          <w:szCs w:val="24"/>
        </w:rPr>
        <w:t>and</w:t>
      </w:r>
      <w:r w:rsidRPr="00A6153F">
        <w:rPr>
          <w:rFonts w:ascii="Times New Roman" w:hAnsi="Times New Roman" w:cs="Times New Roman"/>
          <w:b/>
          <w:bCs/>
          <w:spacing w:val="27"/>
          <w:sz w:val="24"/>
          <w:szCs w:val="24"/>
        </w:rPr>
        <w:t xml:space="preserve"> </w:t>
      </w:r>
      <w:r w:rsidRPr="00A6153F">
        <w:rPr>
          <w:rFonts w:ascii="Times New Roman" w:hAnsi="Times New Roman" w:cs="Times New Roman"/>
          <w:b/>
          <w:bCs/>
          <w:sz w:val="24"/>
          <w:szCs w:val="24"/>
        </w:rPr>
        <w:t>Dues</w:t>
      </w:r>
      <w:r w:rsidRPr="00A6153F">
        <w:rPr>
          <w:rFonts w:ascii="Times New Roman" w:hAnsi="Times New Roman" w:cs="Times New Roman"/>
          <w:b/>
          <w:bCs/>
          <w:spacing w:val="26"/>
          <w:sz w:val="24"/>
          <w:szCs w:val="24"/>
        </w:rPr>
        <w:t xml:space="preserve"> </w:t>
      </w:r>
      <w:r w:rsidRPr="00A6153F">
        <w:rPr>
          <w:rFonts w:ascii="Times New Roman" w:hAnsi="Times New Roman" w:cs="Times New Roman"/>
          <w:b/>
          <w:bCs/>
          <w:sz w:val="24"/>
          <w:szCs w:val="24"/>
        </w:rPr>
        <w:t>as</w:t>
      </w:r>
      <w:r w:rsidRPr="00A6153F">
        <w:rPr>
          <w:rFonts w:ascii="Times New Roman" w:hAnsi="Times New Roman" w:cs="Times New Roman"/>
          <w:b/>
          <w:bCs/>
          <w:spacing w:val="25"/>
          <w:sz w:val="24"/>
          <w:szCs w:val="24"/>
        </w:rPr>
        <w:t xml:space="preserve"> </w:t>
      </w:r>
      <w:r w:rsidRPr="00A6153F">
        <w:rPr>
          <w:rFonts w:ascii="Times New Roman" w:hAnsi="Times New Roman" w:cs="Times New Roman"/>
          <w:b/>
          <w:bCs/>
          <w:sz w:val="24"/>
          <w:szCs w:val="24"/>
        </w:rPr>
        <w:t>approved</w:t>
      </w:r>
      <w:r w:rsidRPr="00A6153F">
        <w:rPr>
          <w:rFonts w:ascii="Times New Roman" w:hAnsi="Times New Roman" w:cs="Times New Roman"/>
          <w:b/>
          <w:bCs/>
          <w:spacing w:val="28"/>
          <w:sz w:val="24"/>
          <w:szCs w:val="24"/>
        </w:rPr>
        <w:t xml:space="preserve"> </w:t>
      </w:r>
      <w:r w:rsidRPr="00A6153F">
        <w:rPr>
          <w:rFonts w:ascii="Times New Roman" w:hAnsi="Times New Roman" w:cs="Times New Roman"/>
          <w:b/>
          <w:bCs/>
          <w:sz w:val="24"/>
          <w:szCs w:val="24"/>
        </w:rPr>
        <w:t>by</w:t>
      </w:r>
      <w:r w:rsidRPr="00A6153F">
        <w:rPr>
          <w:rFonts w:ascii="Times New Roman" w:hAnsi="Times New Roman" w:cs="Times New Roman"/>
          <w:b/>
          <w:bCs/>
          <w:spacing w:val="25"/>
          <w:sz w:val="24"/>
          <w:szCs w:val="24"/>
        </w:rPr>
        <w:t xml:space="preserve"> </w:t>
      </w:r>
      <w:r w:rsidRPr="00A6153F">
        <w:rPr>
          <w:rFonts w:ascii="Times New Roman" w:hAnsi="Times New Roman" w:cs="Times New Roman"/>
          <w:b/>
          <w:bCs/>
          <w:sz w:val="24"/>
          <w:szCs w:val="24"/>
        </w:rPr>
        <w:t>the</w:t>
      </w:r>
      <w:r w:rsidRPr="00A6153F">
        <w:rPr>
          <w:rFonts w:ascii="Times New Roman" w:hAnsi="Times New Roman" w:cs="Times New Roman"/>
          <w:b/>
          <w:bCs/>
          <w:spacing w:val="15"/>
          <w:sz w:val="24"/>
          <w:szCs w:val="24"/>
        </w:rPr>
        <w:t xml:space="preserve"> </w:t>
      </w:r>
      <w:r w:rsidRPr="00A6153F">
        <w:rPr>
          <w:rFonts w:ascii="Times New Roman" w:hAnsi="Times New Roman" w:cs="Times New Roman"/>
          <w:b/>
          <w:bCs/>
          <w:sz w:val="24"/>
          <w:szCs w:val="24"/>
        </w:rPr>
        <w:t>Government:</w:t>
      </w:r>
    </w:p>
    <w:p w:rsidR="00D527FD" w:rsidRPr="0093515F" w:rsidRDefault="00D527FD" w:rsidP="00D527FD">
      <w:pPr>
        <w:pStyle w:val="ListParagraph"/>
        <w:numPr>
          <w:ilvl w:val="1"/>
          <w:numId w:val="1"/>
        </w:numPr>
        <w:tabs>
          <w:tab w:val="left" w:pos="1267"/>
        </w:tabs>
        <w:spacing w:line="275" w:lineRule="exact"/>
        <w:ind w:hanging="357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Every</w:t>
      </w:r>
      <w:r w:rsidRPr="0093515F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student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must</w:t>
      </w:r>
      <w:r w:rsidRPr="0093515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pay</w:t>
      </w:r>
      <w:r w:rsidRPr="0093515F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dues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n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he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dates</w:t>
      </w:r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notified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rom</w:t>
      </w:r>
      <w:r w:rsidRPr="0093515F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ime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o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ime.</w:t>
      </w:r>
    </w:p>
    <w:p w:rsidR="00D527FD" w:rsidRPr="0093515F" w:rsidRDefault="00D527FD" w:rsidP="00D527FD">
      <w:pPr>
        <w:pStyle w:val="ListParagraph"/>
        <w:numPr>
          <w:ilvl w:val="1"/>
          <w:numId w:val="1"/>
        </w:numPr>
        <w:tabs>
          <w:tab w:val="left" w:pos="1267"/>
        </w:tabs>
        <w:ind w:hanging="357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Failure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o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pay</w:t>
      </w:r>
      <w:r w:rsidRPr="0093515F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dues</w:t>
      </w:r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n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he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notified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date</w:t>
      </w:r>
      <w:r w:rsidRPr="0093515F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will</w:t>
      </w:r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entail</w:t>
      </w:r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ine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f</w:t>
      </w:r>
      <w:r w:rsidRPr="0093515F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proofErr w:type="spellStart"/>
      <w:r w:rsidRPr="0093515F">
        <w:rPr>
          <w:rFonts w:ascii="Times New Roman" w:hAnsi="Times New Roman" w:cs="Times New Roman"/>
          <w:sz w:val="24"/>
          <w:szCs w:val="24"/>
        </w:rPr>
        <w:t>Rs</w:t>
      </w:r>
      <w:proofErr w:type="spellEnd"/>
      <w:r w:rsidRPr="0093515F">
        <w:rPr>
          <w:rFonts w:ascii="Times New Roman" w:hAnsi="Times New Roman" w:cs="Times New Roman"/>
          <w:sz w:val="24"/>
          <w:szCs w:val="24"/>
        </w:rPr>
        <w:t>. 1/-</w:t>
      </w:r>
      <w:r w:rsidRPr="0093515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per</w:t>
      </w:r>
      <w:r w:rsidRPr="0093515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day.</w:t>
      </w:r>
    </w:p>
    <w:p w:rsidR="00D527FD" w:rsidRPr="0093515F" w:rsidRDefault="00D527FD" w:rsidP="00D527FD">
      <w:pPr>
        <w:pStyle w:val="ListParagraph"/>
        <w:numPr>
          <w:ilvl w:val="1"/>
          <w:numId w:val="1"/>
        </w:numPr>
        <w:tabs>
          <w:tab w:val="left" w:pos="1267"/>
        </w:tabs>
        <w:ind w:hanging="357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Fee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&amp;</w:t>
      </w:r>
      <w:r w:rsidRPr="0093515F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unds</w:t>
      </w:r>
      <w:r w:rsidRPr="0093515F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nce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 xml:space="preserve">deposited </w:t>
      </w:r>
      <w:proofErr w:type="gramStart"/>
      <w:r w:rsidRPr="0093515F">
        <w:rPr>
          <w:rFonts w:ascii="Times New Roman" w:hAnsi="Times New Roman" w:cs="Times New Roman"/>
          <w:sz w:val="24"/>
          <w:szCs w:val="24"/>
        </w:rPr>
        <w:t>shall</w:t>
      </w:r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not</w:t>
      </w:r>
      <w:r w:rsidRPr="0093515F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be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refunded</w:t>
      </w:r>
      <w:proofErr w:type="gramEnd"/>
      <w:r w:rsidRPr="0093515F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in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ny</w:t>
      </w:r>
      <w:r w:rsidRPr="0093515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case.</w:t>
      </w:r>
    </w:p>
    <w:p w:rsidR="00D527FD" w:rsidRPr="0093515F" w:rsidRDefault="00D527FD" w:rsidP="00D527FD">
      <w:pPr>
        <w:pStyle w:val="ListParagraph"/>
        <w:numPr>
          <w:ilvl w:val="1"/>
          <w:numId w:val="1"/>
        </w:numPr>
        <w:tabs>
          <w:tab w:val="left" w:pos="1267"/>
        </w:tabs>
        <w:spacing w:before="10" w:line="232" w:lineRule="auto"/>
        <w:ind w:right="1071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Library</w:t>
      </w:r>
      <w:r w:rsidRPr="0093515F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security</w:t>
      </w:r>
      <w:r w:rsidRPr="0093515F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will</w:t>
      </w:r>
      <w:r w:rsidRPr="0093515F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be</w:t>
      </w:r>
      <w:r w:rsidRPr="0093515F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refunded</w:t>
      </w:r>
      <w:r w:rsidRPr="0093515F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within</w:t>
      </w:r>
      <w:r w:rsidRPr="0093515F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ne</w:t>
      </w:r>
      <w:r w:rsidRPr="0093515F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year</w:t>
      </w:r>
      <w:r w:rsidRPr="0093515F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f</w:t>
      </w:r>
      <w:r w:rsidRPr="0093515F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leaving</w:t>
      </w:r>
      <w:r w:rsidRPr="0093515F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he</w:t>
      </w:r>
      <w:r w:rsidRPr="0093515F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college</w:t>
      </w:r>
      <w:r w:rsidRPr="0093515F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proofErr w:type="gramStart"/>
      <w:r w:rsidRPr="0093515F">
        <w:rPr>
          <w:rFonts w:ascii="Times New Roman" w:hAnsi="Times New Roman" w:cs="Times New Roman"/>
          <w:sz w:val="24"/>
          <w:szCs w:val="24"/>
        </w:rPr>
        <w:t>otherwise</w:t>
      </w:r>
      <w:proofErr w:type="gramEnd"/>
      <w:r w:rsidRPr="0093515F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it</w:t>
      </w:r>
      <w:r w:rsidRPr="0093515F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will</w:t>
      </w:r>
      <w:r w:rsidRPr="0093515F">
        <w:rPr>
          <w:rFonts w:ascii="Times New Roman" w:hAnsi="Times New Roman" w:cs="Times New Roman"/>
          <w:spacing w:val="-6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lapse automatically.</w:t>
      </w:r>
    </w:p>
    <w:p w:rsidR="00D527FD" w:rsidRPr="0093515F" w:rsidRDefault="00D527FD" w:rsidP="00D527FD">
      <w:pPr>
        <w:pStyle w:val="ListParagraph"/>
        <w:numPr>
          <w:ilvl w:val="1"/>
          <w:numId w:val="1"/>
        </w:numPr>
        <w:tabs>
          <w:tab w:val="left" w:pos="1267"/>
        </w:tabs>
        <w:spacing w:before="14" w:line="276" w:lineRule="auto"/>
        <w:ind w:right="1072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If</w:t>
      </w:r>
      <w:r w:rsidRPr="0093515F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34"/>
          <w:sz w:val="24"/>
          <w:szCs w:val="24"/>
        </w:rPr>
        <w:t xml:space="preserve">a </w:t>
      </w:r>
      <w:r w:rsidRPr="0093515F">
        <w:rPr>
          <w:rFonts w:ascii="Times New Roman" w:hAnsi="Times New Roman" w:cs="Times New Roman"/>
          <w:sz w:val="24"/>
          <w:szCs w:val="24"/>
        </w:rPr>
        <w:t>student</w:t>
      </w:r>
      <w:r w:rsidRPr="0093515F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does</w:t>
      </w:r>
      <w:r w:rsidRPr="0093515F">
        <w:rPr>
          <w:rFonts w:ascii="Times New Roman" w:hAnsi="Times New Roman" w:cs="Times New Roman"/>
          <w:spacing w:val="3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not</w:t>
      </w:r>
      <w:r w:rsidRPr="0093515F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deposit</w:t>
      </w:r>
      <w:r w:rsidRPr="0093515F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college</w:t>
      </w:r>
      <w:r w:rsidRPr="0093515F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ee</w:t>
      </w:r>
      <w:r w:rsidRPr="0093515F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$</w:t>
      </w:r>
      <w:r w:rsidRPr="0093515F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dues</w:t>
      </w:r>
      <w:r w:rsidRPr="0093515F">
        <w:rPr>
          <w:rFonts w:ascii="Times New Roman" w:hAnsi="Times New Roman" w:cs="Times New Roman"/>
          <w:spacing w:val="2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s</w:t>
      </w:r>
      <w:r w:rsidRPr="0093515F">
        <w:rPr>
          <w:rFonts w:ascii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30"/>
          <w:sz w:val="24"/>
          <w:szCs w:val="24"/>
        </w:rPr>
        <w:t xml:space="preserve">a </w:t>
      </w:r>
      <w:r w:rsidRPr="0093515F">
        <w:rPr>
          <w:rFonts w:ascii="Times New Roman" w:hAnsi="Times New Roman" w:cs="Times New Roman"/>
          <w:sz w:val="24"/>
          <w:szCs w:val="24"/>
        </w:rPr>
        <w:t>second</w:t>
      </w:r>
      <w:r w:rsidRPr="0093515F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proofErr w:type="spellStart"/>
      <w:r w:rsidRPr="0093515F">
        <w:rPr>
          <w:rFonts w:ascii="Times New Roman" w:hAnsi="Times New Roman" w:cs="Times New Roman"/>
          <w:sz w:val="24"/>
          <w:szCs w:val="24"/>
        </w:rPr>
        <w:t>instalment</w:t>
      </w:r>
      <w:proofErr w:type="spellEnd"/>
      <w:r w:rsidRPr="0093515F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in</w:t>
      </w:r>
      <w:r w:rsidRPr="0093515F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ime,</w:t>
      </w:r>
      <w:r w:rsidRPr="0093515F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his/</w:t>
      </w:r>
      <w:r w:rsidRPr="0093515F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her</w:t>
      </w:r>
      <w:r w:rsidRPr="0093515F">
        <w:rPr>
          <w:rFonts w:ascii="Times New Roman" w:hAnsi="Times New Roman" w:cs="Times New Roman"/>
          <w:spacing w:val="-6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name</w:t>
      </w:r>
      <w:r w:rsidRPr="0093515F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will</w:t>
      </w:r>
      <w:r w:rsidRPr="0093515F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utomatically</w:t>
      </w:r>
      <w:r w:rsidRPr="0093515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be</w:t>
      </w:r>
      <w:r w:rsidRPr="0093515F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struck</w:t>
      </w:r>
      <w:r w:rsidRPr="0093515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ff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rom</w:t>
      </w:r>
      <w:r w:rsidRPr="0093515F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he</w:t>
      </w:r>
      <w:r w:rsidRPr="0093515F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college rolls</w:t>
      </w:r>
    </w:p>
    <w:p w:rsidR="00D527FD" w:rsidRPr="0093515F" w:rsidRDefault="00D527FD" w:rsidP="00D527FD">
      <w:pPr>
        <w:pStyle w:val="ListParagraph"/>
        <w:numPr>
          <w:ilvl w:val="1"/>
          <w:numId w:val="1"/>
        </w:numPr>
        <w:tabs>
          <w:tab w:val="left" w:pos="1267"/>
        </w:tabs>
        <w:spacing w:line="266" w:lineRule="exact"/>
        <w:ind w:hanging="357"/>
        <w:rPr>
          <w:rFonts w:ascii="Times New Roman" w:hAnsi="Times New Roman" w:cs="Times New Roman"/>
          <w:sz w:val="24"/>
          <w:szCs w:val="24"/>
        </w:rPr>
      </w:pPr>
      <w:proofErr w:type="gramStart"/>
      <w:r w:rsidRPr="0093515F">
        <w:rPr>
          <w:rFonts w:ascii="Times New Roman" w:hAnsi="Times New Roman" w:cs="Times New Roman"/>
          <w:sz w:val="24"/>
          <w:szCs w:val="24"/>
        </w:rPr>
        <w:t>Special</w:t>
      </w:r>
      <w:r w:rsidRPr="0093515F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ine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if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ny</w:t>
      </w:r>
      <w:r w:rsidRPr="0093515F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can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be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imposed</w:t>
      </w:r>
      <w:r w:rsidRPr="0093515F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by</w:t>
      </w:r>
      <w:r w:rsidRPr="0093515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he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college</w:t>
      </w:r>
      <w:proofErr w:type="gramEnd"/>
      <w:r w:rsidRPr="0093515F">
        <w:rPr>
          <w:rFonts w:ascii="Times New Roman" w:hAnsi="Times New Roman" w:cs="Times New Roman"/>
          <w:sz w:val="24"/>
          <w:szCs w:val="24"/>
        </w:rPr>
        <w:t>.</w:t>
      </w:r>
    </w:p>
    <w:p w:rsidR="00D527FD" w:rsidRPr="0093515F" w:rsidRDefault="00D527FD" w:rsidP="00D527FD">
      <w:pPr>
        <w:pStyle w:val="ListParagraph"/>
        <w:numPr>
          <w:ilvl w:val="1"/>
          <w:numId w:val="1"/>
        </w:numPr>
        <w:tabs>
          <w:tab w:val="left" w:pos="1267"/>
        </w:tabs>
        <w:spacing w:before="3" w:line="242" w:lineRule="auto"/>
        <w:ind w:right="1071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On</w:t>
      </w:r>
      <w:r w:rsidRPr="0093515F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migration</w:t>
      </w:r>
      <w:r w:rsidRPr="0093515F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rom</w:t>
      </w:r>
      <w:r w:rsidRPr="0093515F"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ther</w:t>
      </w:r>
      <w:r w:rsidRPr="0093515F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3515F">
        <w:rPr>
          <w:rFonts w:ascii="Times New Roman" w:hAnsi="Times New Roman" w:cs="Times New Roman"/>
          <w:sz w:val="24"/>
          <w:szCs w:val="24"/>
        </w:rPr>
        <w:t>,</w:t>
      </w:r>
      <w:r w:rsidRPr="0093515F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unds</w:t>
      </w:r>
      <w:r w:rsidRPr="0093515F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or</w:t>
      </w:r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he</w:t>
      </w:r>
      <w:r w:rsidRPr="0093515F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entire</w:t>
      </w:r>
      <w:r w:rsidRPr="0093515F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session</w:t>
      </w:r>
      <w:r w:rsidRPr="0093515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including</w:t>
      </w:r>
      <w:r w:rsidRPr="0093515F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library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security</w:t>
      </w:r>
      <w:r w:rsidRPr="0093515F">
        <w:rPr>
          <w:rFonts w:ascii="Times New Roman" w:hAnsi="Times New Roman" w:cs="Times New Roman"/>
          <w:spacing w:val="-6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nd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uition fee from</w:t>
      </w:r>
      <w:r w:rsidRPr="0093515F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he time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f</w:t>
      </w:r>
      <w:r w:rsidRPr="0093515F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joining the</w:t>
      </w:r>
      <w:r w:rsidRPr="0093515F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college</w:t>
      </w:r>
      <w:r w:rsidRPr="0093515F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proofErr w:type="gramStart"/>
      <w:r w:rsidRPr="0093515F">
        <w:rPr>
          <w:rFonts w:ascii="Times New Roman" w:hAnsi="Times New Roman" w:cs="Times New Roman"/>
          <w:sz w:val="24"/>
          <w:szCs w:val="24"/>
        </w:rPr>
        <w:t>shall</w:t>
      </w:r>
      <w:r w:rsidRPr="0093515F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be charged</w:t>
      </w:r>
      <w:proofErr w:type="gramEnd"/>
      <w:r w:rsidRPr="0093515F">
        <w:rPr>
          <w:rFonts w:ascii="Times New Roman" w:hAnsi="Times New Roman" w:cs="Times New Roman"/>
          <w:sz w:val="24"/>
          <w:szCs w:val="24"/>
        </w:rPr>
        <w:t>.</w:t>
      </w:r>
    </w:p>
    <w:p w:rsidR="00D527FD" w:rsidRPr="0093515F" w:rsidRDefault="00D527FD" w:rsidP="00D527FD">
      <w:pPr>
        <w:pStyle w:val="ListParagraph"/>
        <w:numPr>
          <w:ilvl w:val="1"/>
          <w:numId w:val="1"/>
        </w:numPr>
        <w:tabs>
          <w:tab w:val="left" w:pos="1267"/>
        </w:tabs>
        <w:spacing w:line="242" w:lineRule="auto"/>
        <w:ind w:right="10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</w:t>
      </w:r>
      <w:r w:rsidRPr="0093515F">
        <w:rPr>
          <w:rFonts w:ascii="Times New Roman" w:hAnsi="Times New Roman" w:cs="Times New Roman"/>
          <w:sz w:val="24"/>
          <w:szCs w:val="24"/>
        </w:rPr>
        <w:t>egistration</w:t>
      </w:r>
      <w:r w:rsidRPr="0093515F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ee</w:t>
      </w:r>
      <w:r w:rsidRPr="0093515F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will</w:t>
      </w:r>
      <w:r w:rsidRPr="0093515F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not</w:t>
      </w:r>
      <w:r w:rsidRPr="0093515F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be</w:t>
      </w:r>
      <w:r w:rsidRPr="0093515F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charged</w:t>
      </w:r>
      <w:r w:rsidRPr="0093515F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</w:t>
      </w:r>
      <w:r w:rsidRPr="0093515F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</w:t>
      </w:r>
      <w:r w:rsidRPr="0093515F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 xml:space="preserve">student </w:t>
      </w:r>
      <w:r>
        <w:rPr>
          <w:rFonts w:ascii="Times New Roman" w:hAnsi="Times New Roman" w:cs="Times New Roman"/>
          <w:sz w:val="24"/>
          <w:szCs w:val="24"/>
        </w:rPr>
        <w:t xml:space="preserve">who </w:t>
      </w:r>
      <w:r w:rsidRPr="0093515F">
        <w:rPr>
          <w:rFonts w:ascii="Times New Roman" w:hAnsi="Times New Roman" w:cs="Times New Roman"/>
          <w:sz w:val="24"/>
          <w:szCs w:val="24"/>
        </w:rPr>
        <w:t>migrated</w:t>
      </w:r>
      <w:r w:rsidRPr="0093515F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rom</w:t>
      </w:r>
      <w:r w:rsidRPr="0093515F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nother</w:t>
      </w:r>
      <w:r w:rsidRPr="0093515F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college if</w:t>
      </w:r>
      <w:r w:rsidRPr="0093515F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he/</w:t>
      </w:r>
      <w:r w:rsidRPr="0093515F">
        <w:rPr>
          <w:rFonts w:ascii="Times New Roman" w:hAnsi="Times New Roman" w:cs="Times New Roman"/>
          <w:spacing w:val="-6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she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gramStart"/>
      <w:r w:rsidRPr="0093515F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93515F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lready</w:t>
      </w:r>
      <w:r w:rsidRPr="0093515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registered</w:t>
      </w:r>
      <w:r w:rsidRPr="0093515F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with Himachal</w:t>
      </w:r>
      <w:r w:rsidRPr="0093515F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Pradesh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University.</w:t>
      </w:r>
    </w:p>
    <w:p w:rsidR="00D527FD" w:rsidRPr="0093515F" w:rsidRDefault="00D527FD" w:rsidP="00D527FD">
      <w:pPr>
        <w:spacing w:after="0"/>
        <w:ind w:left="910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Note: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1.</w:t>
      </w:r>
      <w:r w:rsidRPr="0093515F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proofErr w:type="gramStart"/>
      <w:r w:rsidRPr="0093515F">
        <w:rPr>
          <w:rFonts w:ascii="Times New Roman" w:hAnsi="Times New Roman" w:cs="Times New Roman"/>
          <w:sz w:val="24"/>
          <w:szCs w:val="24"/>
        </w:rPr>
        <w:t>Above</w:t>
      </w:r>
      <w:proofErr w:type="gramEnd"/>
      <w:r w:rsidRPr="0093515F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ee and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unds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re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subject</w:t>
      </w:r>
      <w:r w:rsidRPr="0093515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o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change by</w:t>
      </w:r>
      <w:r w:rsidRPr="0093515F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he HP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University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notification</w:t>
      </w:r>
      <w:r w:rsidRPr="0093515F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rom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ime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o time.</w:t>
      </w:r>
    </w:p>
    <w:p w:rsidR="00D527FD" w:rsidRPr="0093515F" w:rsidRDefault="00D527FD" w:rsidP="00D527FD">
      <w:pPr>
        <w:pStyle w:val="ListParagraph"/>
        <w:numPr>
          <w:ilvl w:val="2"/>
          <w:numId w:val="1"/>
        </w:numPr>
        <w:tabs>
          <w:tab w:val="left" w:pos="1516"/>
        </w:tabs>
        <w:spacing w:line="204" w:lineRule="exact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Fee/funds once deposited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gramStart"/>
      <w:r w:rsidRPr="0093515F">
        <w:rPr>
          <w:rFonts w:ascii="Times New Roman" w:hAnsi="Times New Roman" w:cs="Times New Roman"/>
          <w:sz w:val="24"/>
          <w:szCs w:val="24"/>
        </w:rPr>
        <w:t>will</w:t>
      </w:r>
      <w:r w:rsidRPr="0093515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not</w:t>
      </w:r>
      <w:r w:rsidRPr="0093515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be</w:t>
      </w:r>
      <w:r w:rsidRPr="0093515F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refunded</w:t>
      </w:r>
      <w:proofErr w:type="gramEnd"/>
      <w:r w:rsidRPr="0093515F">
        <w:rPr>
          <w:rFonts w:ascii="Times New Roman" w:hAnsi="Times New Roman" w:cs="Times New Roman"/>
          <w:sz w:val="24"/>
          <w:szCs w:val="24"/>
        </w:rPr>
        <w:t xml:space="preserve"> in</w:t>
      </w:r>
      <w:r w:rsidRPr="0093515F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ny</w:t>
      </w:r>
      <w:r w:rsidRPr="0093515F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case.</w:t>
      </w:r>
    </w:p>
    <w:p w:rsidR="00D527FD" w:rsidRPr="0093515F" w:rsidRDefault="00D527FD" w:rsidP="00D527FD">
      <w:pPr>
        <w:pStyle w:val="ListParagraph"/>
        <w:numPr>
          <w:ilvl w:val="2"/>
          <w:numId w:val="1"/>
        </w:numPr>
        <w:tabs>
          <w:tab w:val="left" w:pos="1468"/>
        </w:tabs>
        <w:spacing w:line="204" w:lineRule="exact"/>
        <w:ind w:left="1467" w:hanging="202"/>
        <w:rPr>
          <w:rFonts w:ascii="Times New Roman" w:hAnsi="Times New Roman" w:cs="Times New Roman"/>
          <w:sz w:val="24"/>
          <w:szCs w:val="24"/>
        </w:rPr>
      </w:pPr>
      <w:proofErr w:type="gramStart"/>
      <w:r w:rsidRPr="0093515F">
        <w:rPr>
          <w:rFonts w:ascii="Times New Roman" w:hAnsi="Times New Roman" w:cs="Times New Roman"/>
          <w:sz w:val="24"/>
          <w:szCs w:val="24"/>
        </w:rPr>
        <w:t>Fee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&amp; Funds</w:t>
      </w:r>
      <w:r w:rsidRPr="0093515F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o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be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93515F">
        <w:rPr>
          <w:rFonts w:ascii="Times New Roman" w:hAnsi="Times New Roman" w:cs="Times New Roman"/>
          <w:sz w:val="24"/>
          <w:szCs w:val="24"/>
        </w:rPr>
        <w:t>realised</w:t>
      </w:r>
      <w:proofErr w:type="spellEnd"/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t</w:t>
      </w:r>
      <w:r w:rsidRPr="0093515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he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time</w:t>
      </w:r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f</w:t>
      </w:r>
      <w:r w:rsidRPr="0093515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dmission</w:t>
      </w:r>
      <w:r w:rsidRPr="0093515F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n</w:t>
      </w:r>
      <w:r w:rsidRPr="0093515F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Roll</w:t>
      </w:r>
      <w:r w:rsidRPr="0093515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n</w:t>
      </w:r>
      <w:r w:rsidRPr="0093515F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dmission</w:t>
      </w:r>
      <w:r w:rsidRPr="0093515F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System.</w:t>
      </w:r>
      <w:proofErr w:type="gramEnd"/>
    </w:p>
    <w:p w:rsidR="00D527FD" w:rsidRPr="0093515F" w:rsidRDefault="00D527FD" w:rsidP="00D527FD">
      <w:pPr>
        <w:pStyle w:val="ListParagraph"/>
        <w:numPr>
          <w:ilvl w:val="2"/>
          <w:numId w:val="1"/>
        </w:numPr>
        <w:tabs>
          <w:tab w:val="left" w:pos="1478"/>
        </w:tabs>
        <w:spacing w:before="1" w:line="232" w:lineRule="auto"/>
        <w:ind w:left="1266" w:right="1079" w:firstLine="0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Fee</w:t>
      </w:r>
      <w:r w:rsidRPr="0093515F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nd</w:t>
      </w:r>
      <w:r w:rsidRPr="0093515F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unds</w:t>
      </w:r>
      <w:r w:rsidRPr="0093515F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will</w:t>
      </w:r>
      <w:r w:rsidRPr="0093515F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be</w:t>
      </w:r>
      <w:r w:rsidRPr="0093515F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proofErr w:type="spellStart"/>
      <w:r w:rsidRPr="0093515F">
        <w:rPr>
          <w:rFonts w:ascii="Times New Roman" w:hAnsi="Times New Roman" w:cs="Times New Roman"/>
          <w:sz w:val="24"/>
          <w:szCs w:val="24"/>
        </w:rPr>
        <w:t>realised</w:t>
      </w:r>
      <w:proofErr w:type="spellEnd"/>
      <w:r w:rsidRPr="0093515F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under</w:t>
      </w:r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Semester</w:t>
      </w:r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System</w:t>
      </w:r>
      <w:r w:rsidRPr="0093515F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in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BA/B.Sc./B.Com.</w:t>
      </w:r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gramStart"/>
      <w:r w:rsidRPr="0093515F">
        <w:rPr>
          <w:rFonts w:ascii="Times New Roman" w:hAnsi="Times New Roman" w:cs="Times New Roman"/>
          <w:sz w:val="24"/>
          <w:szCs w:val="24"/>
        </w:rPr>
        <w:t>as</w:t>
      </w:r>
      <w:proofErr w:type="gramEnd"/>
      <w:r w:rsidRPr="0093515F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per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Notification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f</w:t>
      </w:r>
      <w:r w:rsidRPr="0093515F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H.P.</w:t>
      </w:r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Director</w:t>
      </w:r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f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Higher</w:t>
      </w:r>
      <w:r w:rsidRPr="0093515F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Education</w:t>
      </w:r>
      <w:r w:rsidRPr="0093515F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Shimla.</w:t>
      </w:r>
    </w:p>
    <w:p w:rsidR="00D527FD" w:rsidRPr="0093515F" w:rsidRDefault="00D527FD" w:rsidP="00D527FD">
      <w:pPr>
        <w:pStyle w:val="BodyText"/>
        <w:spacing w:before="5"/>
        <w:rPr>
          <w:rFonts w:ascii="Times New Roman" w:hAnsi="Times New Roman" w:cs="Times New Roman"/>
          <w:sz w:val="24"/>
          <w:szCs w:val="24"/>
        </w:rPr>
      </w:pPr>
    </w:p>
    <w:p w:rsidR="00D527FD" w:rsidRPr="0093515F" w:rsidRDefault="00D527FD" w:rsidP="00D527FD">
      <w:pPr>
        <w:ind w:left="545"/>
        <w:rPr>
          <w:rFonts w:ascii="Times New Roman" w:hAnsi="Times New Roman" w:cs="Times New Roman"/>
          <w:b/>
          <w:sz w:val="24"/>
          <w:szCs w:val="24"/>
        </w:rPr>
      </w:pPr>
      <w:r w:rsidRPr="0093515F">
        <w:rPr>
          <w:rFonts w:ascii="Times New Roman" w:hAnsi="Times New Roman" w:cs="Times New Roman"/>
          <w:b/>
          <w:sz w:val="24"/>
          <w:szCs w:val="24"/>
        </w:rPr>
        <w:t>ABSENCE</w:t>
      </w:r>
      <w:r w:rsidRPr="0093515F">
        <w:rPr>
          <w:rFonts w:ascii="Times New Roman" w:hAnsi="Times New Roman" w:cs="Times New Roman"/>
          <w:b/>
          <w:spacing w:val="-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AND</w:t>
      </w:r>
      <w:r w:rsidRPr="0093515F">
        <w:rPr>
          <w:rFonts w:ascii="Times New Roman" w:hAnsi="Times New Roman" w:cs="Times New Roman"/>
          <w:b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OTHER</w:t>
      </w:r>
      <w:r w:rsidRPr="0093515F">
        <w:rPr>
          <w:rFonts w:ascii="Times New Roman" w:hAnsi="Times New Roman" w:cs="Times New Roman"/>
          <w:b/>
          <w:spacing w:val="-10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b/>
          <w:sz w:val="24"/>
          <w:szCs w:val="24"/>
        </w:rPr>
        <w:t>FINES</w:t>
      </w:r>
    </w:p>
    <w:p w:rsidR="00D527FD" w:rsidRPr="0093515F" w:rsidRDefault="00D527FD" w:rsidP="00D527FD">
      <w:pPr>
        <w:pStyle w:val="ListParagraph"/>
        <w:numPr>
          <w:ilvl w:val="0"/>
          <w:numId w:val="2"/>
        </w:numPr>
        <w:tabs>
          <w:tab w:val="left" w:pos="1641"/>
          <w:tab w:val="left" w:pos="1642"/>
          <w:tab w:val="left" w:pos="7049"/>
        </w:tabs>
        <w:spacing w:before="13"/>
        <w:ind w:hanging="742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Per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period</w:t>
      </w:r>
      <w:r w:rsidRPr="0093515F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absence</w:t>
      </w:r>
      <w:r w:rsidRPr="0093515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3515F">
        <w:rPr>
          <w:rFonts w:ascii="Times New Roman" w:hAnsi="Times New Roman" w:cs="Times New Roman"/>
          <w:sz w:val="24"/>
          <w:szCs w:val="24"/>
        </w:rPr>
        <w:t>Rs</w:t>
      </w:r>
      <w:proofErr w:type="spellEnd"/>
      <w:r w:rsidRPr="0093515F">
        <w:rPr>
          <w:rFonts w:ascii="Times New Roman" w:hAnsi="Times New Roman" w:cs="Times New Roman"/>
          <w:sz w:val="24"/>
          <w:szCs w:val="24"/>
        </w:rPr>
        <w:t>.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1/-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(per</w:t>
      </w:r>
      <w:r w:rsidRPr="0093515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period)</w:t>
      </w:r>
    </w:p>
    <w:p w:rsidR="00D527FD" w:rsidRPr="0093515F" w:rsidRDefault="00D527FD" w:rsidP="00D527FD">
      <w:pPr>
        <w:pStyle w:val="ListParagraph"/>
        <w:numPr>
          <w:ilvl w:val="0"/>
          <w:numId w:val="2"/>
        </w:numPr>
        <w:tabs>
          <w:tab w:val="left" w:pos="1641"/>
          <w:tab w:val="left" w:pos="1642"/>
          <w:tab w:val="left" w:pos="7049"/>
        </w:tabs>
        <w:spacing w:before="3" w:line="273" w:lineRule="exact"/>
        <w:ind w:hanging="742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Absence</w:t>
      </w:r>
      <w:r w:rsidRPr="0093515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rom</w:t>
      </w:r>
      <w:r w:rsidRPr="0093515F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practical</w:t>
      </w:r>
      <w:r w:rsidRPr="0093515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3515F">
        <w:rPr>
          <w:rFonts w:ascii="Times New Roman" w:hAnsi="Times New Roman" w:cs="Times New Roman"/>
          <w:sz w:val="24"/>
          <w:szCs w:val="24"/>
        </w:rPr>
        <w:t>Rs</w:t>
      </w:r>
      <w:proofErr w:type="spellEnd"/>
      <w:r w:rsidRPr="0093515F">
        <w:rPr>
          <w:rFonts w:ascii="Times New Roman" w:hAnsi="Times New Roman" w:cs="Times New Roman"/>
          <w:sz w:val="24"/>
          <w:szCs w:val="24"/>
        </w:rPr>
        <w:t>.</w:t>
      </w:r>
      <w:r w:rsidRPr="0093515F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3/-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(per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practical)</w:t>
      </w:r>
    </w:p>
    <w:p w:rsidR="00D527FD" w:rsidRPr="0093515F" w:rsidRDefault="00D527FD" w:rsidP="00D527FD">
      <w:pPr>
        <w:pStyle w:val="ListParagraph"/>
        <w:numPr>
          <w:ilvl w:val="0"/>
          <w:numId w:val="2"/>
        </w:numPr>
        <w:tabs>
          <w:tab w:val="left" w:pos="1641"/>
          <w:tab w:val="left" w:pos="1642"/>
          <w:tab w:val="left" w:pos="7049"/>
        </w:tabs>
        <w:spacing w:line="273" w:lineRule="exact"/>
        <w:ind w:hanging="742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Absence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from</w:t>
      </w:r>
      <w:r w:rsidRPr="0093515F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proofErr w:type="spellStart"/>
      <w:r w:rsidRPr="0093515F">
        <w:rPr>
          <w:rFonts w:ascii="Times New Roman" w:hAnsi="Times New Roman" w:cs="Times New Roman"/>
          <w:sz w:val="24"/>
          <w:szCs w:val="24"/>
        </w:rPr>
        <w:t>MMT</w:t>
      </w:r>
      <w:proofErr w:type="spellEnd"/>
      <w:r w:rsidRPr="0093515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3515F">
        <w:rPr>
          <w:rFonts w:ascii="Times New Roman" w:hAnsi="Times New Roman" w:cs="Times New Roman"/>
          <w:sz w:val="24"/>
          <w:szCs w:val="24"/>
        </w:rPr>
        <w:t>Rs</w:t>
      </w:r>
      <w:proofErr w:type="spellEnd"/>
      <w:r w:rsidRPr="0093515F">
        <w:rPr>
          <w:rFonts w:ascii="Times New Roman" w:hAnsi="Times New Roman" w:cs="Times New Roman"/>
          <w:sz w:val="24"/>
          <w:szCs w:val="24"/>
        </w:rPr>
        <w:t>.</w:t>
      </w:r>
      <w:r w:rsidRPr="0093515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30/-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(per</w:t>
      </w:r>
      <w:r w:rsidRPr="0093515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paper)</w:t>
      </w:r>
    </w:p>
    <w:p w:rsidR="00D527FD" w:rsidRPr="0093515F" w:rsidRDefault="00D527FD" w:rsidP="00D527FD">
      <w:pPr>
        <w:pStyle w:val="ListParagraph"/>
        <w:numPr>
          <w:ilvl w:val="0"/>
          <w:numId w:val="2"/>
        </w:numPr>
        <w:tabs>
          <w:tab w:val="left" w:pos="1641"/>
          <w:tab w:val="left" w:pos="1642"/>
          <w:tab w:val="left" w:pos="7049"/>
        </w:tabs>
        <w:spacing w:before="2"/>
        <w:ind w:hanging="742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Late</w:t>
      </w:r>
      <w:r w:rsidRPr="0093515F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payment</w:t>
      </w:r>
      <w:r w:rsidRPr="0093515F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f</w:t>
      </w:r>
      <w:r w:rsidRPr="0093515F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due</w:t>
      </w:r>
      <w:r w:rsidRPr="0093515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3515F">
        <w:rPr>
          <w:rFonts w:ascii="Times New Roman" w:hAnsi="Times New Roman" w:cs="Times New Roman"/>
          <w:sz w:val="24"/>
          <w:szCs w:val="24"/>
        </w:rPr>
        <w:t>Rs</w:t>
      </w:r>
      <w:proofErr w:type="spellEnd"/>
      <w:r w:rsidRPr="0093515F">
        <w:rPr>
          <w:rFonts w:ascii="Times New Roman" w:hAnsi="Times New Roman" w:cs="Times New Roman"/>
          <w:sz w:val="24"/>
          <w:szCs w:val="24"/>
        </w:rPr>
        <w:t>. 1/-</w:t>
      </w:r>
      <w:r w:rsidRPr="0093515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(per</w:t>
      </w:r>
      <w:r w:rsidRPr="0093515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day)</w:t>
      </w:r>
    </w:p>
    <w:p w:rsidR="00D527FD" w:rsidRPr="0093515F" w:rsidRDefault="00D527FD" w:rsidP="00D527FD">
      <w:pPr>
        <w:pStyle w:val="ListParagraph"/>
        <w:numPr>
          <w:ilvl w:val="0"/>
          <w:numId w:val="2"/>
        </w:numPr>
        <w:tabs>
          <w:tab w:val="left" w:pos="1641"/>
          <w:tab w:val="left" w:pos="1642"/>
          <w:tab w:val="left" w:pos="7049"/>
        </w:tabs>
        <w:spacing w:before="3"/>
        <w:ind w:hanging="742"/>
        <w:rPr>
          <w:rFonts w:ascii="Times New Roman" w:hAnsi="Times New Roman" w:cs="Times New Roman"/>
          <w:sz w:val="24"/>
          <w:szCs w:val="24"/>
        </w:rPr>
      </w:pPr>
      <w:r w:rsidRPr="0093515F">
        <w:rPr>
          <w:rFonts w:ascii="Times New Roman" w:hAnsi="Times New Roman" w:cs="Times New Roman"/>
          <w:sz w:val="24"/>
          <w:szCs w:val="24"/>
        </w:rPr>
        <w:t>Late</w:t>
      </w:r>
      <w:r w:rsidRPr="0093515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return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of</w:t>
      </w:r>
      <w:r w:rsidRPr="0093515F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library</w:t>
      </w:r>
      <w:r w:rsidRPr="0093515F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books</w:t>
      </w:r>
      <w:r w:rsidRPr="0093515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3515F">
        <w:rPr>
          <w:rFonts w:ascii="Times New Roman" w:hAnsi="Times New Roman" w:cs="Times New Roman"/>
          <w:sz w:val="24"/>
          <w:szCs w:val="24"/>
        </w:rPr>
        <w:t>Rs</w:t>
      </w:r>
      <w:proofErr w:type="spellEnd"/>
      <w:r w:rsidRPr="0093515F">
        <w:rPr>
          <w:rFonts w:ascii="Times New Roman" w:hAnsi="Times New Roman" w:cs="Times New Roman"/>
          <w:sz w:val="24"/>
          <w:szCs w:val="24"/>
        </w:rPr>
        <w:t>. 1/-</w:t>
      </w:r>
      <w:r w:rsidRPr="0093515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(per</w:t>
      </w:r>
      <w:r w:rsidRPr="0093515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93515F">
        <w:rPr>
          <w:rFonts w:ascii="Times New Roman" w:hAnsi="Times New Roman" w:cs="Times New Roman"/>
          <w:sz w:val="24"/>
          <w:szCs w:val="24"/>
        </w:rPr>
        <w:t>day)</w:t>
      </w:r>
    </w:p>
    <w:p w:rsidR="00957FC6" w:rsidRDefault="00957FC6"/>
    <w:sectPr w:rsidR="00957FC6" w:rsidSect="00957F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Raavi">
    <w:altName w:val="Mangal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F83546"/>
    <w:multiLevelType w:val="hybridMultilevel"/>
    <w:tmpl w:val="EFF29896"/>
    <w:lvl w:ilvl="0" w:tplc="1BDE8F54">
      <w:start w:val="1"/>
      <w:numFmt w:val="decimal"/>
      <w:lvlText w:val="%1."/>
      <w:lvlJc w:val="left"/>
      <w:pPr>
        <w:ind w:left="1641" w:hanging="741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0016AE12">
      <w:numFmt w:val="bullet"/>
      <w:lvlText w:val="•"/>
      <w:lvlJc w:val="left"/>
      <w:pPr>
        <w:ind w:left="2646" w:hanging="741"/>
      </w:pPr>
      <w:rPr>
        <w:rFonts w:hint="default"/>
        <w:lang w:val="en-US" w:eastAsia="en-US" w:bidi="ar-SA"/>
      </w:rPr>
    </w:lvl>
    <w:lvl w:ilvl="2" w:tplc="684CBE04">
      <w:numFmt w:val="bullet"/>
      <w:lvlText w:val="•"/>
      <w:lvlJc w:val="left"/>
      <w:pPr>
        <w:ind w:left="3652" w:hanging="741"/>
      </w:pPr>
      <w:rPr>
        <w:rFonts w:hint="default"/>
        <w:lang w:val="en-US" w:eastAsia="en-US" w:bidi="ar-SA"/>
      </w:rPr>
    </w:lvl>
    <w:lvl w:ilvl="3" w:tplc="1B0CE7B2">
      <w:numFmt w:val="bullet"/>
      <w:lvlText w:val="•"/>
      <w:lvlJc w:val="left"/>
      <w:pPr>
        <w:ind w:left="4658" w:hanging="741"/>
      </w:pPr>
      <w:rPr>
        <w:rFonts w:hint="default"/>
        <w:lang w:val="en-US" w:eastAsia="en-US" w:bidi="ar-SA"/>
      </w:rPr>
    </w:lvl>
    <w:lvl w:ilvl="4" w:tplc="37F64194">
      <w:numFmt w:val="bullet"/>
      <w:lvlText w:val="•"/>
      <w:lvlJc w:val="left"/>
      <w:pPr>
        <w:ind w:left="5664" w:hanging="741"/>
      </w:pPr>
      <w:rPr>
        <w:rFonts w:hint="default"/>
        <w:lang w:val="en-US" w:eastAsia="en-US" w:bidi="ar-SA"/>
      </w:rPr>
    </w:lvl>
    <w:lvl w:ilvl="5" w:tplc="3B189190">
      <w:numFmt w:val="bullet"/>
      <w:lvlText w:val="•"/>
      <w:lvlJc w:val="left"/>
      <w:pPr>
        <w:ind w:left="6670" w:hanging="741"/>
      </w:pPr>
      <w:rPr>
        <w:rFonts w:hint="default"/>
        <w:lang w:val="en-US" w:eastAsia="en-US" w:bidi="ar-SA"/>
      </w:rPr>
    </w:lvl>
    <w:lvl w:ilvl="6" w:tplc="B1C8E3C8">
      <w:numFmt w:val="bullet"/>
      <w:lvlText w:val="•"/>
      <w:lvlJc w:val="left"/>
      <w:pPr>
        <w:ind w:left="7676" w:hanging="741"/>
      </w:pPr>
      <w:rPr>
        <w:rFonts w:hint="default"/>
        <w:lang w:val="en-US" w:eastAsia="en-US" w:bidi="ar-SA"/>
      </w:rPr>
    </w:lvl>
    <w:lvl w:ilvl="7" w:tplc="F1747470">
      <w:numFmt w:val="bullet"/>
      <w:lvlText w:val="•"/>
      <w:lvlJc w:val="left"/>
      <w:pPr>
        <w:ind w:left="8682" w:hanging="741"/>
      </w:pPr>
      <w:rPr>
        <w:rFonts w:hint="default"/>
        <w:lang w:val="en-US" w:eastAsia="en-US" w:bidi="ar-SA"/>
      </w:rPr>
    </w:lvl>
    <w:lvl w:ilvl="8" w:tplc="7264E212">
      <w:numFmt w:val="bullet"/>
      <w:lvlText w:val="•"/>
      <w:lvlJc w:val="left"/>
      <w:pPr>
        <w:ind w:left="9688" w:hanging="741"/>
      </w:pPr>
      <w:rPr>
        <w:rFonts w:hint="default"/>
        <w:lang w:val="en-US" w:eastAsia="en-US" w:bidi="ar-SA"/>
      </w:rPr>
    </w:lvl>
  </w:abstractNum>
  <w:abstractNum w:abstractNumId="1">
    <w:nsid w:val="2DB52AC7"/>
    <w:multiLevelType w:val="hybridMultilevel"/>
    <w:tmpl w:val="88E668E0"/>
    <w:lvl w:ilvl="0" w:tplc="CDD88CBC">
      <w:start w:val="14"/>
      <w:numFmt w:val="decimal"/>
      <w:lvlText w:val="%1."/>
      <w:lvlJc w:val="left"/>
      <w:pPr>
        <w:ind w:left="1266" w:hanging="721"/>
      </w:pPr>
      <w:rPr>
        <w:rFonts w:ascii="Arial" w:eastAsia="Arial" w:hAnsi="Arial" w:cs="Arial" w:hint="default"/>
        <w:b/>
        <w:bCs/>
        <w:spacing w:val="-2"/>
        <w:w w:val="99"/>
        <w:sz w:val="28"/>
        <w:szCs w:val="28"/>
        <w:lang w:val="en-US" w:eastAsia="en-US" w:bidi="ar-SA"/>
      </w:rPr>
    </w:lvl>
    <w:lvl w:ilvl="1" w:tplc="B1F81F4A">
      <w:start w:val="1"/>
      <w:numFmt w:val="decimal"/>
      <w:lvlText w:val="%2."/>
      <w:lvlJc w:val="left"/>
      <w:pPr>
        <w:ind w:left="1266" w:hanging="356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2" w:tplc="B810E8F2">
      <w:start w:val="2"/>
      <w:numFmt w:val="decimal"/>
      <w:lvlText w:val="%3."/>
      <w:lvlJc w:val="left"/>
      <w:pPr>
        <w:ind w:left="1515" w:hanging="250"/>
      </w:pPr>
      <w:rPr>
        <w:rFonts w:ascii="Arial MT" w:eastAsia="Arial MT" w:hAnsi="Arial MT" w:cs="Arial MT" w:hint="default"/>
        <w:spacing w:val="0"/>
        <w:w w:val="101"/>
        <w:sz w:val="18"/>
        <w:szCs w:val="18"/>
        <w:lang w:val="en-US" w:eastAsia="en-US" w:bidi="ar-SA"/>
      </w:rPr>
    </w:lvl>
    <w:lvl w:ilvl="3" w:tplc="35068C86">
      <w:numFmt w:val="bullet"/>
      <w:lvlText w:val="•"/>
      <w:lvlJc w:val="left"/>
      <w:pPr>
        <w:ind w:left="3782" w:hanging="250"/>
      </w:pPr>
      <w:rPr>
        <w:rFonts w:hint="default"/>
        <w:lang w:val="en-US" w:eastAsia="en-US" w:bidi="ar-SA"/>
      </w:rPr>
    </w:lvl>
    <w:lvl w:ilvl="4" w:tplc="640C87A0">
      <w:numFmt w:val="bullet"/>
      <w:lvlText w:val="•"/>
      <w:lvlJc w:val="left"/>
      <w:pPr>
        <w:ind w:left="4913" w:hanging="250"/>
      </w:pPr>
      <w:rPr>
        <w:rFonts w:hint="default"/>
        <w:lang w:val="en-US" w:eastAsia="en-US" w:bidi="ar-SA"/>
      </w:rPr>
    </w:lvl>
    <w:lvl w:ilvl="5" w:tplc="A4D4CC64">
      <w:numFmt w:val="bullet"/>
      <w:lvlText w:val="•"/>
      <w:lvlJc w:val="left"/>
      <w:pPr>
        <w:ind w:left="6044" w:hanging="250"/>
      </w:pPr>
      <w:rPr>
        <w:rFonts w:hint="default"/>
        <w:lang w:val="en-US" w:eastAsia="en-US" w:bidi="ar-SA"/>
      </w:rPr>
    </w:lvl>
    <w:lvl w:ilvl="6" w:tplc="8E28268A">
      <w:numFmt w:val="bullet"/>
      <w:lvlText w:val="•"/>
      <w:lvlJc w:val="left"/>
      <w:pPr>
        <w:ind w:left="7175" w:hanging="250"/>
      </w:pPr>
      <w:rPr>
        <w:rFonts w:hint="default"/>
        <w:lang w:val="en-US" w:eastAsia="en-US" w:bidi="ar-SA"/>
      </w:rPr>
    </w:lvl>
    <w:lvl w:ilvl="7" w:tplc="C39CD656">
      <w:numFmt w:val="bullet"/>
      <w:lvlText w:val="•"/>
      <w:lvlJc w:val="left"/>
      <w:pPr>
        <w:ind w:left="8306" w:hanging="250"/>
      </w:pPr>
      <w:rPr>
        <w:rFonts w:hint="default"/>
        <w:lang w:val="en-US" w:eastAsia="en-US" w:bidi="ar-SA"/>
      </w:rPr>
    </w:lvl>
    <w:lvl w:ilvl="8" w:tplc="25C09D00">
      <w:numFmt w:val="bullet"/>
      <w:lvlText w:val="•"/>
      <w:lvlJc w:val="left"/>
      <w:pPr>
        <w:ind w:left="9437" w:hanging="25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I2tjQzNzcwMrQ0NDFU0lEKTi0uzszPAykwrAUA3XbMmywAAAA="/>
  </w:docVars>
  <w:rsids>
    <w:rsidRoot w:val="00D527FD"/>
    <w:rsid w:val="00860470"/>
    <w:rsid w:val="00957FC6"/>
    <w:rsid w:val="00D527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27FD"/>
    <w:pPr>
      <w:spacing w:after="160" w:line="259" w:lineRule="auto"/>
    </w:pPr>
    <w:rPr>
      <w:rFonts w:ascii="Calibri" w:eastAsia="Calibri" w:hAnsi="Calibri" w:cs="Raavi"/>
      <w:szCs w:val="22"/>
      <w:lang w:bidi="p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527FD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0"/>
      <w:szCs w:val="20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D527FD"/>
    <w:rPr>
      <w:rFonts w:ascii="Arial MT" w:eastAsia="Arial MT" w:hAnsi="Arial MT" w:cs="Arial MT"/>
      <w:sz w:val="20"/>
      <w:lang w:bidi="ar-SA"/>
    </w:rPr>
  </w:style>
  <w:style w:type="paragraph" w:styleId="ListParagraph">
    <w:name w:val="List Paragraph"/>
    <w:basedOn w:val="Normal"/>
    <w:uiPriority w:val="1"/>
    <w:qFormat/>
    <w:rsid w:val="00D527FD"/>
    <w:pPr>
      <w:widowControl w:val="0"/>
      <w:autoSpaceDE w:val="0"/>
      <w:autoSpaceDN w:val="0"/>
      <w:spacing w:after="0" w:line="240" w:lineRule="auto"/>
      <w:ind w:left="1266" w:hanging="722"/>
    </w:pPr>
    <w:rPr>
      <w:rFonts w:ascii="Arial MT" w:eastAsia="Arial MT" w:hAnsi="Arial MT" w:cs="Arial MT"/>
      <w:lang w:bidi="ar-SA"/>
    </w:rPr>
  </w:style>
  <w:style w:type="paragraph" w:customStyle="1" w:styleId="TableParagraph">
    <w:name w:val="Table Paragraph"/>
    <w:basedOn w:val="Normal"/>
    <w:uiPriority w:val="1"/>
    <w:qFormat/>
    <w:rsid w:val="00D527FD"/>
    <w:pPr>
      <w:widowControl w:val="0"/>
      <w:autoSpaceDE w:val="0"/>
      <w:autoSpaceDN w:val="0"/>
      <w:spacing w:after="0" w:line="240" w:lineRule="auto"/>
      <w:ind w:left="110"/>
    </w:pPr>
    <w:rPr>
      <w:rFonts w:ascii="Times New Roman" w:eastAsia="Times New Roman" w:hAnsi="Times New Roman" w:cs="Times New Roman"/>
      <w:lang w:bidi="ar-SA"/>
    </w:rPr>
  </w:style>
  <w:style w:type="table" w:styleId="LightList-Accent5">
    <w:name w:val="Light List Accent 5"/>
    <w:basedOn w:val="TableNormal"/>
    <w:uiPriority w:val="61"/>
    <w:rsid w:val="00D527F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6</Words>
  <Characters>2547</Characters>
  <Application>Microsoft Office Word</Application>
  <DocSecurity>0</DocSecurity>
  <Lines>21</Lines>
  <Paragraphs>5</Paragraphs>
  <ScaleCrop>false</ScaleCrop>
  <Company/>
  <LinksUpToDate>false</LinksUpToDate>
  <CharactersWithSpaces>29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umesh sharma</dc:creator>
  <cp:lastModifiedBy>bhumesh sharma</cp:lastModifiedBy>
  <cp:revision>1</cp:revision>
  <dcterms:created xsi:type="dcterms:W3CDTF">2022-07-15T06:21:00Z</dcterms:created>
  <dcterms:modified xsi:type="dcterms:W3CDTF">2022-07-15T06:22:00Z</dcterms:modified>
</cp:coreProperties>
</file>